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feee4c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feee4c7-e770-11ed-879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DQQgi/YD//6U/sIDbUy9N8FA3287sgaDgOJivaPzVNwBVaP50e9MvfMev3zA1I6QpaKVNiCdmZmiidYGHHuY6Z3jVWvQNHksmgl4e1M9l+8SBvgoLQpXLHkrzFZTc9+xDvIUiNxuaBk/5kSBfJcu343whckSRBfWf+48lpPX4jN64fqsGHUi4yfMdsyIczSfsFK8ZcMfJMZX7DyYmWCkd81vXLUWuKu8PHwUQzekDPdwb4mhVYv89aoycw4jxPDb6IXnQv7OgUhc2dF4/9xzqU8EwX50womUj4qDfSFFN5/Fbcf00Mvj0noN5vns/2I7zgLuY50+3XcwP4emQkbZlxxzcX+Tjnb4X54FkZfHQF+fz6lt2n5he3A/+9777Blj6ZOhoJUO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q link service for almost 2 weeks 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feee4c7-e770-11ed-879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feee4c7-e770-11ed-879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feee4c7-e770-11ed-879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feee4c7</dc:title>
  <dc:creator/>
  <cp:keywords/>
  <dcterms:created xsi:type="dcterms:W3CDTF">2026-05-03T09:26:54Z</dcterms:created>
  <dcterms:modified xsi:type="dcterms:W3CDTF">2026-05-03T0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